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E646D" w14:textId="77777777" w:rsidR="00AB2EBC" w:rsidRPr="002A004F" w:rsidRDefault="000D2281" w:rsidP="00AB2EBC">
      <w:pPr>
        <w:rPr>
          <w:rFonts w:ascii="Times New Roman" w:hAnsi="Times New Roman" w:cs="Times New Roman"/>
          <w:sz w:val="24"/>
          <w:szCs w:val="24"/>
        </w:rPr>
      </w:pPr>
      <w:r w:rsidRPr="002A004F">
        <w:rPr>
          <w:rFonts w:ascii="Times New Roman" w:hAnsi="Times New Roman" w:cs="Times New Roman"/>
          <w:b/>
          <w:bCs/>
          <w:sz w:val="24"/>
          <w:szCs w:val="24"/>
        </w:rPr>
        <w:t xml:space="preserve">Highlights </w:t>
      </w:r>
    </w:p>
    <w:p w14:paraId="25D5B8BD" w14:textId="2B60FDF6" w:rsidR="00AB2EBC" w:rsidRPr="005D4A5F" w:rsidRDefault="007A20B2" w:rsidP="001C3C9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wpea hull s</w:t>
      </w:r>
      <w:r w:rsidR="00B0597B">
        <w:rPr>
          <w:rFonts w:ascii="Times New Roman" w:hAnsi="Times New Roman" w:cs="Times New Roman"/>
          <w:sz w:val="24"/>
          <w:szCs w:val="24"/>
        </w:rPr>
        <w:t>ustainable utilization technique for bioenergy production.</w:t>
      </w:r>
    </w:p>
    <w:p w14:paraId="7D8F58F2" w14:textId="76FE97E4" w:rsidR="00B0597B" w:rsidRDefault="00B0597B" w:rsidP="00B0597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isture content reduction (MCR) of cowpea hull as a pretreatment method for optimized biogas production.</w:t>
      </w:r>
    </w:p>
    <w:p w14:paraId="1111F004" w14:textId="3E98BD67" w:rsidR="005D4A5F" w:rsidRPr="005D4A5F" w:rsidRDefault="00B0597B" w:rsidP="005D4A5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5D4A5F" w:rsidRPr="005D4A5F">
        <w:rPr>
          <w:rFonts w:ascii="Times New Roman" w:hAnsi="Times New Roman" w:cs="Times New Roman"/>
          <w:sz w:val="24"/>
          <w:szCs w:val="24"/>
        </w:rPr>
        <w:t xml:space="preserve">ptimization effect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5D4A5F">
        <w:rPr>
          <w:rFonts w:ascii="Times New Roman" w:hAnsi="Times New Roman" w:cs="Times New Roman"/>
          <w:sz w:val="24"/>
          <w:szCs w:val="24"/>
        </w:rPr>
        <w:t xml:space="preserve">omparison </w:t>
      </w:r>
      <w:r>
        <w:rPr>
          <w:rFonts w:ascii="Times New Roman" w:hAnsi="Times New Roman" w:cs="Times New Roman"/>
          <w:sz w:val="24"/>
          <w:szCs w:val="24"/>
        </w:rPr>
        <w:t>between</w:t>
      </w:r>
      <w:r w:rsidR="005D4A5F" w:rsidRPr="005D4A5F">
        <w:rPr>
          <w:rFonts w:ascii="Times New Roman" w:hAnsi="Times New Roman" w:cs="Times New Roman"/>
          <w:sz w:val="24"/>
          <w:szCs w:val="24"/>
        </w:rPr>
        <w:t xml:space="preserve"> </w:t>
      </w:r>
      <w:r w:rsidR="00DF5A4E">
        <w:rPr>
          <w:rFonts w:ascii="Times New Roman" w:hAnsi="Times New Roman" w:cs="Times New Roman"/>
          <w:sz w:val="24"/>
          <w:szCs w:val="24"/>
        </w:rPr>
        <w:t xml:space="preserve">air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DF5A4E">
        <w:rPr>
          <w:rFonts w:ascii="Times New Roman" w:hAnsi="Times New Roman" w:cs="Times New Roman"/>
          <w:sz w:val="24"/>
          <w:szCs w:val="24"/>
        </w:rPr>
        <w:t xml:space="preserve">nitrogen </w:t>
      </w:r>
      <w:r w:rsidR="005D4A5F" w:rsidRPr="005D4A5F">
        <w:rPr>
          <w:rFonts w:ascii="Times New Roman" w:hAnsi="Times New Roman" w:cs="Times New Roman"/>
          <w:sz w:val="24"/>
          <w:szCs w:val="24"/>
        </w:rPr>
        <w:t xml:space="preserve">nano-bubble water </w:t>
      </w:r>
      <w:r>
        <w:rPr>
          <w:rFonts w:ascii="Times New Roman" w:hAnsi="Times New Roman" w:cs="Times New Roman"/>
          <w:sz w:val="24"/>
          <w:szCs w:val="24"/>
        </w:rPr>
        <w:t xml:space="preserve">(NBW) </w:t>
      </w:r>
      <w:r w:rsidR="005D4A5F" w:rsidRPr="005D4A5F">
        <w:rPr>
          <w:rFonts w:ascii="Times New Roman" w:hAnsi="Times New Roman" w:cs="Times New Roman"/>
          <w:sz w:val="24"/>
          <w:szCs w:val="24"/>
        </w:rPr>
        <w:t>addition on biogas and methane</w:t>
      </w:r>
      <w:r>
        <w:rPr>
          <w:rFonts w:ascii="Times New Roman" w:hAnsi="Times New Roman" w:cs="Times New Roman"/>
          <w:sz w:val="24"/>
          <w:szCs w:val="24"/>
        </w:rPr>
        <w:t xml:space="preserve"> production</w:t>
      </w:r>
      <w:r w:rsidR="00BF0772">
        <w:rPr>
          <w:rFonts w:ascii="Times New Roman" w:hAnsi="Times New Roman" w:cs="Times New Roman"/>
          <w:sz w:val="24"/>
          <w:szCs w:val="24"/>
        </w:rPr>
        <w:t>.</w:t>
      </w:r>
    </w:p>
    <w:p w14:paraId="1783C72D" w14:textId="63EF2C87" w:rsidR="00BF0772" w:rsidRPr="00BF0772" w:rsidRDefault="00431049" w:rsidP="00BF077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4A5F">
        <w:rPr>
          <w:rFonts w:ascii="Times New Roman" w:hAnsi="Times New Roman" w:cs="Times New Roman"/>
          <w:sz w:val="24"/>
          <w:szCs w:val="24"/>
        </w:rPr>
        <w:t xml:space="preserve">Quantification of </w:t>
      </w:r>
      <w:r w:rsidR="00BF142A">
        <w:rPr>
          <w:rFonts w:ascii="Times New Roman" w:hAnsi="Times New Roman" w:cs="Times New Roman"/>
          <w:sz w:val="24"/>
          <w:szCs w:val="24"/>
        </w:rPr>
        <w:t xml:space="preserve">electricity </w:t>
      </w:r>
      <w:r w:rsidR="00DF5A4E">
        <w:rPr>
          <w:rFonts w:ascii="Times New Roman" w:hAnsi="Times New Roman" w:cs="Times New Roman"/>
          <w:sz w:val="24"/>
          <w:szCs w:val="24"/>
        </w:rPr>
        <w:t xml:space="preserve">generation </w:t>
      </w:r>
      <w:r w:rsidR="00BF142A">
        <w:rPr>
          <w:rFonts w:ascii="Times New Roman" w:hAnsi="Times New Roman" w:cs="Times New Roman"/>
          <w:sz w:val="24"/>
          <w:szCs w:val="24"/>
        </w:rPr>
        <w:t xml:space="preserve">capacity of cowpea hull bio-gasification and potential </w:t>
      </w:r>
      <w:r w:rsidR="005D4A5F" w:rsidRPr="005D4A5F">
        <w:rPr>
          <w:rFonts w:ascii="Times New Roman" w:hAnsi="Times New Roman" w:cs="Times New Roman"/>
          <w:sz w:val="24"/>
          <w:szCs w:val="24"/>
        </w:rPr>
        <w:t xml:space="preserve">national </w:t>
      </w:r>
      <w:r w:rsidRPr="005D4A5F">
        <w:rPr>
          <w:rFonts w:ascii="Times New Roman" w:hAnsi="Times New Roman" w:cs="Times New Roman"/>
          <w:sz w:val="24"/>
          <w:szCs w:val="24"/>
        </w:rPr>
        <w:t xml:space="preserve">GHG </w:t>
      </w:r>
      <w:r w:rsidR="004D6A23" w:rsidRPr="005D4A5F">
        <w:rPr>
          <w:rFonts w:ascii="Times New Roman" w:hAnsi="Times New Roman" w:cs="Times New Roman"/>
          <w:sz w:val="24"/>
          <w:szCs w:val="24"/>
        </w:rPr>
        <w:t>emission reduction</w:t>
      </w:r>
      <w:r w:rsidR="001C2015" w:rsidRPr="005D4A5F">
        <w:rPr>
          <w:rFonts w:ascii="Times New Roman" w:hAnsi="Times New Roman" w:cs="Times New Roman"/>
          <w:sz w:val="24"/>
          <w:szCs w:val="24"/>
        </w:rPr>
        <w:t xml:space="preserve"> </w:t>
      </w:r>
      <w:r w:rsidR="00BF142A">
        <w:rPr>
          <w:rFonts w:ascii="Times New Roman" w:hAnsi="Times New Roman" w:cs="Times New Roman"/>
          <w:sz w:val="24"/>
          <w:szCs w:val="24"/>
        </w:rPr>
        <w:t>in Nigeria</w:t>
      </w:r>
      <w:r w:rsidR="00DB7D5E" w:rsidRPr="005D4A5F">
        <w:rPr>
          <w:rFonts w:ascii="Times New Roman" w:hAnsi="Times New Roman" w:cs="Times New Roman"/>
          <w:sz w:val="24"/>
          <w:szCs w:val="24"/>
        </w:rPr>
        <w:t>.</w:t>
      </w:r>
    </w:p>
    <w:sectPr w:rsidR="00BF0772" w:rsidRPr="00BF0772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96947"/>
    <w:multiLevelType w:val="hybridMultilevel"/>
    <w:tmpl w:val="3C02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591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tDQytbSwNDAzMrVQ0lEKTi0uzszPAykwqwUAdq10mSwAAAA="/>
  </w:docVars>
  <w:rsids>
    <w:rsidRoot w:val="000D2281"/>
    <w:rsid w:val="00037B58"/>
    <w:rsid w:val="00046ECE"/>
    <w:rsid w:val="00065FD4"/>
    <w:rsid w:val="000D2281"/>
    <w:rsid w:val="00112E07"/>
    <w:rsid w:val="00156851"/>
    <w:rsid w:val="001C2015"/>
    <w:rsid w:val="001C3C90"/>
    <w:rsid w:val="001D7EA3"/>
    <w:rsid w:val="00224F76"/>
    <w:rsid w:val="002A004F"/>
    <w:rsid w:val="002C4D9E"/>
    <w:rsid w:val="00345CD6"/>
    <w:rsid w:val="003C114C"/>
    <w:rsid w:val="004021DC"/>
    <w:rsid w:val="00431049"/>
    <w:rsid w:val="00464D18"/>
    <w:rsid w:val="004D6A23"/>
    <w:rsid w:val="005D4A5F"/>
    <w:rsid w:val="00643C32"/>
    <w:rsid w:val="006C08A4"/>
    <w:rsid w:val="0074750E"/>
    <w:rsid w:val="007A20B2"/>
    <w:rsid w:val="00807DFA"/>
    <w:rsid w:val="008200D4"/>
    <w:rsid w:val="008A10E8"/>
    <w:rsid w:val="008C0EE5"/>
    <w:rsid w:val="009B35E2"/>
    <w:rsid w:val="00AB2EBC"/>
    <w:rsid w:val="00AC3CED"/>
    <w:rsid w:val="00B0597B"/>
    <w:rsid w:val="00B5284A"/>
    <w:rsid w:val="00BF0772"/>
    <w:rsid w:val="00BF142A"/>
    <w:rsid w:val="00C068C8"/>
    <w:rsid w:val="00DB7D5E"/>
    <w:rsid w:val="00DF5A4E"/>
    <w:rsid w:val="00F4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C56B1"/>
  <w15:chartTrackingRefBased/>
  <w15:docId w15:val="{02B2D53A-3CE4-44D2-B35E-77314BD60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EBC"/>
    <w:pPr>
      <w:ind w:left="720"/>
      <w:contextualSpacing/>
    </w:pPr>
  </w:style>
  <w:style w:type="paragraph" w:styleId="Revision">
    <w:name w:val="Revision"/>
    <w:hidden/>
    <w:uiPriority w:val="99"/>
    <w:semiHidden/>
    <w:rsid w:val="00DF5A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maria Richards</dc:creator>
  <cp:keywords/>
  <dc:description/>
  <cp:lastModifiedBy>OGBONNA CHRISTIAN TOOCHUKWU</cp:lastModifiedBy>
  <cp:revision>39</cp:revision>
  <dcterms:created xsi:type="dcterms:W3CDTF">2023-04-22T06:40:00Z</dcterms:created>
  <dcterms:modified xsi:type="dcterms:W3CDTF">2023-07-12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ab15fb-21a2-4793-8dd4-cbecb39dd1a0</vt:lpwstr>
  </property>
</Properties>
</file>